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stin Bornai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10216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5D782DD4" w:rsidR="00C10216" w:rsidRDefault="00C10216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, Faculty of Science, University of Windsor</w:t>
            </w:r>
          </w:p>
        </w:tc>
        <w:tc>
          <w:tcPr>
            <w:tcW w:w="1040" w:type="dxa"/>
          </w:tcPr>
          <w:p w14:paraId="1A82177F" w14:textId="11E40A7B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2491D7E8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 2024</w:t>
            </w:r>
          </w:p>
        </w:tc>
      </w:tr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91B2D65" w:rsidR="00224D91" w:rsidRPr="00F02DA3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D1B25DB" w:rsidR="00224D91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C430500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5409AC6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08674335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2BC6681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D30675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6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1FC785E5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0489E87B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6B2BE21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64CC7D4D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75EA1358" w:rsidR="00BE47B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52A72880" w:rsidR="00BE47B3" w:rsidRPr="00F02DA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4B85B126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4A0DE362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4CF13460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r w:rsidR="006473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06752D3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6F5119A3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40C2DAE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aiteja Danda</w:t>
            </w:r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1C1038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AF483" w14:textId="77777777" w:rsidR="001C1038" w:rsidRDefault="001C1038" w:rsidP="00962F84">
      <w:r>
        <w:separator/>
      </w:r>
    </w:p>
  </w:endnote>
  <w:endnote w:type="continuationSeparator" w:id="0">
    <w:p w14:paraId="12654608" w14:textId="77777777" w:rsidR="001C1038" w:rsidRDefault="001C103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64941" w14:textId="77777777" w:rsidR="001C1038" w:rsidRDefault="001C1038" w:rsidP="00962F84">
      <w:r>
        <w:separator/>
      </w:r>
    </w:p>
  </w:footnote>
  <w:footnote w:type="continuationSeparator" w:id="0">
    <w:p w14:paraId="54893681" w14:textId="77777777" w:rsidR="001C1038" w:rsidRDefault="001C103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zWgCAFD5b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2C2D"/>
    <w:rsid w:val="00C16A12"/>
    <w:rsid w:val="00C26998"/>
    <w:rsid w:val="00C30BA3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8040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6</Pages>
  <Words>4370</Words>
  <Characters>24914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2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83</cp:revision>
  <cp:lastPrinted>2024-03-16T21:59:00Z</cp:lastPrinted>
  <dcterms:created xsi:type="dcterms:W3CDTF">2023-10-25T08:29:00Z</dcterms:created>
  <dcterms:modified xsi:type="dcterms:W3CDTF">2024-03-18T20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